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81, </w:t>
      </w:r>
      <w:r>
        <w:t xml:space="preserve">23 July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1052-74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3 Jul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Verzeichnus der jenigen Täuffer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E3518D" w:rsidRDefault="00E3518D" w:rsidP="00E3518D">
      <w:pPr>
        <w:pStyle w:val="FirstParagraph"/>
      </w:pPr>
      <w:r>
        <w:t>181.  July 23, 1711.</w:t>
      </w:r>
      <w:r>
        <w:rPr>
          <w:rStyle w:val="FootnoteReference"/>
        </w:rPr>
        <w:footnoteReference w:id="3"/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[Seite] 1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Verzeichnus</w:t>
      </w:r>
      <w:r>
        <w:rPr>
          <w:rStyle w:val="FootnoteReference"/>
          <w:sz w:val="18"/>
          <w:szCs w:val="18"/>
        </w:rPr>
        <w:footnoteReference w:id="4"/>
      </w:r>
      <w:r>
        <w:rPr>
          <w:sz w:val="18"/>
          <w:szCs w:val="18"/>
        </w:rPr>
        <w:t xml:space="preserve"> der jenigen Täuffer, Täufferinnen und dere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 xml:space="preserve">kindter so zu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asel:list of Anabaptists on boats at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Basel die reveüe </w:t>
      </w:r>
      <w:r>
        <w:rPr>
          <w:rStyle w:val="Italics"/>
          <w:sz w:val="18"/>
          <w:szCs w:val="18"/>
        </w:rPr>
        <w:t>passiret</w:t>
      </w:r>
      <w:r>
        <w:rPr>
          <w:sz w:val="18"/>
          <w:szCs w:val="18"/>
        </w:rPr>
        <w:t xml:space="preserve"> und darauff in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die vier Schiff eingetheilet worden.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rStyle w:val="Underline"/>
          <w:sz w:val="18"/>
          <w:szCs w:val="18"/>
        </w:rPr>
        <w:t xml:space="preserve">In das </w:t>
      </w:r>
      <w:r>
        <w:rPr>
          <w:rStyle w:val="Underline"/>
          <w:sz w:val="18"/>
          <w:szCs w:val="18"/>
        </w:rPr>
        <w:fldChar w:fldCharType="begin"/>
      </w:r>
      <w:r>
        <w:rPr>
          <w:rStyle w:val="Underline"/>
          <w:sz w:val="18"/>
          <w:szCs w:val="18"/>
        </w:rPr>
        <w:instrText>xe "Emmental ship"</w:instrText>
      </w:r>
      <w:r>
        <w:rPr>
          <w:rStyle w:val="Underline"/>
          <w:sz w:val="18"/>
          <w:szCs w:val="18"/>
        </w:rPr>
        <w:fldChar w:fldCharType="end"/>
      </w:r>
      <w:r>
        <w:rPr>
          <w:rStyle w:val="Underline"/>
          <w:sz w:val="18"/>
          <w:szCs w:val="18"/>
        </w:rPr>
        <w:t>Emmethaler Schiff</w:t>
      </w:r>
      <w:r>
        <w:rPr>
          <w:sz w:val="18"/>
          <w:szCs w:val="18"/>
        </w:rPr>
        <w:t xml:space="preserve"> seind die meiste gefangen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  <w:t>gewesene eingeschiffet worden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als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Persone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trahm, Martin (Strohm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Martin Stramm aus der Kilchhörÿ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öchstett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öchstätt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ürki, Hans (Burky, Birky, Bergey):on ship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s Burckÿ aus der Kilchhörÿ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angnau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Langnauw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ertig, Pet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Peter Hertig aus der Kilchhörÿ Laupertswÿl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erber, Peter, preacher:and wif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Peter Gärber und sein Weib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eschimann, Verena (Äschimann, Vreny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Vrena Äschemann aus der Kilch[hörÿ]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  <w:t>Langnauw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2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Probst, Joseph (Propst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Joseph Probst aus der Kilchh[örÿ] Laupertswÿl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othenbühler, Daniel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Daniel Rothenbüeler aus der Kilchh[örÿ] Laupertswÿl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wartzentruber, Han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Schwartzentrüeber aus der Kilchh[örÿ]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Trub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Trub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Ulrich Beer aus der Kilchh[örÿ] Trub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asser, Han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Gasser, seine Frauw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tauffer, Kathari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atharina Stauffer, und 1 Söhnlein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 xml:space="preserve">aus der Kilchh[örÿ]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auperswil (Laupertswil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Laupertswÿl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3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aam, Hans (Sahm, Saum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Zahm aus der Kilchh[örÿ]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ützelflü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Lützelflühe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anß Fluckigger aus der Kilchh[örÿ] Lützelflühe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aumgartner, Niklau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Nicklaus Baumgärtner von Trub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äberli, Niclau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Nicklaus Häberlÿ aus der Kilchh[örÿ]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Münchenbuchse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Buchßÿ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Trüssel, Ulrich (Trissel, Drissel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Ulrich Trüssel undt seine Tochte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Trüssel, Christina (Stini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hristina von Summiswalt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2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äumann, Christian, (father) (Göüman, Gehman, Gahman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Christen Gäumann der alte,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rentzikofer, An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Anna Brentzickoffer seine Frauw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aus der Kilchh[örÿ] Höchstätt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2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äumann, Christian, (son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Christen Gäumann der jung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treit, Catari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atharina Streit seine Frauw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sambt 2 Söhnen und 2 Töchtern, Kilchh[örÿ] Höchstätten</w:t>
      </w:r>
      <w:r>
        <w:rPr>
          <w:sz w:val="18"/>
          <w:szCs w:val="18"/>
        </w:rPr>
        <w:tab/>
        <w:t xml:space="preserve">         </w:t>
      </w:r>
      <w:r>
        <w:rPr>
          <w:rStyle w:val="Underline"/>
          <w:sz w:val="18"/>
          <w:szCs w:val="18"/>
        </w:rPr>
        <w:t xml:space="preserve"> </w:t>
      </w:r>
      <w:r>
        <w:rPr>
          <w:rStyle w:val="Underline"/>
          <w:sz w:val="18"/>
          <w:szCs w:val="18"/>
        </w:rPr>
        <w:tab/>
        <w:t>6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 26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Seite]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2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Personen 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Neukomm, Daniel (Newcomer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Daniel Neükommet aus der Kilchhörÿ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ggiwil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Eggiwÿl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isler, Han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anß Wÿßler aus der Kilchhörÿ Langnauw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ohler, Vreni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Vrena Kohler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öthenbac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Röttenbach sambt einer Tocht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önauer, Han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Schönauwer undt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ebersold, Elsbet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lsbeth Abersold seine Frauw vo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Höchstätt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neider, Hans:of Trub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anß Schneider aus der Kilchhörÿ Trub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Samuel Räber aus der Kilchh[örÿ] Trub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ürch, Ulrich (Sherk, Shirk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Ulrich Schürch, seine Frauw Barbara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rumbacher, Barbar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Grumbacher hat 3 Söh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undt 1 tochter ist von Summiswaldt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6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aldiman, Katharina (Halteman, Holderman, Trini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atharina Haldimann aus der Kilchh[örÿ] Höchstätt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alli, Kathari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atharina Ballÿ,</w:t>
      </w:r>
      <w:r>
        <w:rPr>
          <w:rStyle w:val="FootnoteReference"/>
          <w:sz w:val="18"/>
          <w:szCs w:val="18"/>
        </w:rPr>
        <w:footnoteReference w:id="5"/>
      </w:r>
      <w:r>
        <w:rPr>
          <w:sz w:val="18"/>
          <w:szCs w:val="18"/>
        </w:rPr>
        <w:t xml:space="preserve"> aus der Kilchh[örÿ] Hochstätt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fldChar w:fldCharType="begin"/>
      </w:r>
      <w:r>
        <w:rPr>
          <w:sz w:val="18"/>
          <w:szCs w:val="18"/>
        </w:rPr>
        <w:instrText>xe "Weimann, Lucia (Weymann, Weinmann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Luceÿen Weimann, aus der Kilchh[örÿ] Höchstätten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ohrer, Barbara (Babi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Barbara Rohrer, ihr Man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ägissenmann, Veit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Veith Sägismann sambt einem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 xml:space="preserve">Sohn aus der Kilchhörÿ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ollig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Bolling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3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ürch, Margret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Margreth Schurch von Lützelflühe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Oberli, Margret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Margreth Oberlÿ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üderswil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Rudiswÿl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ieri, Katharina (Trini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atharina Beerÿ von Laupertswÿl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önig, Margret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Margreth Küng von Trub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abegger, Anna (Habecker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Anna Habhegger von Trub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allenberger, Hans (Schellenberger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Schallenberger von Trub seine Frauw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Neuenschwander, Elsbet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lsbeth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Neüenschwang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xpulsion in 1711:extra (voluntary) passengers"</w:instrText>
      </w:r>
      <w:r>
        <w:rPr>
          <w:sz w:val="18"/>
          <w:szCs w:val="18"/>
        </w:rPr>
        <w:fldChar w:fldCharType="end"/>
      </w:r>
      <w:r>
        <w:rPr>
          <w:rStyle w:val="Underline"/>
          <w:sz w:val="18"/>
          <w:szCs w:val="18"/>
        </w:rPr>
        <w:t>Ferners seind von den freÿwillig mitgehenden in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rStyle w:val="Underline"/>
          <w:sz w:val="18"/>
          <w:szCs w:val="18"/>
        </w:rPr>
        <w:t>dieses Schiff gesetzt worden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tettler, Rudolf (Stattler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Rudolph Stättler, seine Frauw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idmer, Elsbeth (Witmer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lsbeth Wietmer sambt zweÿ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Söhnlein, von Stättl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4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ichener, Jacob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Jacob Richener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upperswil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Ruppertswÿl,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ichener, Jacob:wife of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seine Frauw ist reformirt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hat 5 kindter von 11 Jahren bis auff 5 Woch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ab/>
        <w:t>7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Personen             38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[Seite] 3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sz w:val="18"/>
          <w:szCs w:val="18"/>
        </w:rPr>
        <w:tab/>
        <w:t xml:space="preserve">   Persone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ohler, Hans, wife and childr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Kohler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inning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ynig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Winningen sambt der Frauwen so noch reformirt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undt 4 kindter von 10 bis 3 Jah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6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ysler, Magdalena, and childr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Magdlen Gÿßler eine Witwe von Summiswalt sambt 2 kindter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von 10 bis 6 Jah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3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ohlen, Esth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ster Bölle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iggisber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Ruggisberg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är, Barbara, and childr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Barbara Schär eine Witwe von Summiswalt mit 2 kindtern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von 11 bis 8 jahre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3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Jost, Barbara (Yost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Barbara Jost von Summiswalt hat 1 kindt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2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Müller, Kathari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Catharina Müller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Melchnau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Melchnauw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einiger, An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Anna Heinicher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ürrenrot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Dürenroth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einiger, Kathari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Catharina,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einiger, Magdale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Magdlen undt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einiger, Elsbet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Elsbeth Heinicher von Dürenroth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3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ommer, Elsbet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Elsbeth Summer von Summiswalt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lthaus, Elsbeth (Althuser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Elsbeth Altershuser von Summiswalt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auer, Elsbet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Elsbeth Kauwe von Dürenroth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rand, Christ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hristen Brandt ein Weislein von 11 Jahren von Summiswalt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=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upferschmid, Elsbet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Elsbeth Kupfferschmiedt von Summiswalt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 25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 38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 xml:space="preserve">  26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Total des Emmenthaler Schiffs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 89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rStyle w:val="Underline"/>
          <w:sz w:val="18"/>
          <w:szCs w:val="18"/>
        </w:rPr>
        <w:t xml:space="preserve">In das </w:t>
      </w:r>
      <w:r>
        <w:rPr>
          <w:rStyle w:val="Underline"/>
          <w:sz w:val="18"/>
          <w:szCs w:val="18"/>
        </w:rPr>
        <w:fldChar w:fldCharType="begin"/>
      </w:r>
      <w:r>
        <w:rPr>
          <w:rStyle w:val="Underline"/>
          <w:sz w:val="18"/>
          <w:szCs w:val="18"/>
        </w:rPr>
        <w:instrText>xe "Oberland ship"</w:instrText>
      </w:r>
      <w:r>
        <w:rPr>
          <w:rStyle w:val="Underline"/>
          <w:sz w:val="18"/>
          <w:szCs w:val="18"/>
        </w:rPr>
        <w:fldChar w:fldCharType="end"/>
      </w:r>
      <w:r>
        <w:rPr>
          <w:rStyle w:val="Underline"/>
          <w:sz w:val="18"/>
          <w:szCs w:val="18"/>
        </w:rPr>
        <w:t>Oberländisch Schiff seind eingeschiffet worden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örtscher, Emanuel (alone or with family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manuel Lörtscher, seine Frauw, 2 Söhn und 2 Töchter vo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 xml:space="preserve">6 Jahren bis 6 Monath,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rlenbac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Erlenbach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6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Teuscher, Niklaus, and wif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Nicklaus Tüscher und seine Frauw so reformiert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Teuscher, Anna and Dichtli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Anna undt Düchtlÿ Tüscher seindt ledig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allen, Margreth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Margreth Kallen von Fruttiggen ist reformiet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ab/>
        <w:t>1</w:t>
      </w:r>
      <w:r>
        <w:rPr>
          <w:sz w:val="18"/>
          <w:szCs w:val="18"/>
        </w:rPr>
        <w:t xml:space="preserve">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  1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]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4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Personen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mid, Magdalena (Magdlen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Magdlen Schmiedt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atterbac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Latterbach eine Täufferi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>Johannes</w:t>
      </w:r>
      <w:r>
        <w:rPr>
          <w:noProof/>
        </w:rPr>
        <mc:AlternateContent>
          <mc:Choice Requires="wps">
            <w:drawing>
              <wp:anchor distT="0" distB="0" distL="0" distR="0" simplePos="0" relativeHeight="251659264" behindDoc="0" locked="0" layoutInCell="0" allowOverlap="1">
                <wp:simplePos x="0" y="0"/>
                <wp:positionH relativeFrom="column">
                  <wp:posOffset>851535</wp:posOffset>
                </wp:positionH>
                <wp:positionV relativeFrom="line">
                  <wp:posOffset>981710</wp:posOffset>
                </wp:positionV>
                <wp:extent cx="382270" cy="1195705"/>
                <wp:effectExtent l="13335" t="10160" r="13970" b="13335"/>
                <wp:wrapSquare wrapText="bothSides"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2270" cy="11957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3518D" w:rsidRDefault="00E3518D" w:rsidP="00E3518D">
                            <w:pPr>
                              <w:pStyle w:val="BasicParagraph"/>
                              <w:rPr>
                                <w:rStyle w:val="Bold-Italics"/>
                                <w:b w:val="0"/>
                                <w:bCs w:val="0"/>
                                <w:i w:val="0"/>
                                <w:iCs w:val="0"/>
                                <w:spacing w:val="-188"/>
                                <w:w w:val="12"/>
                                <w:sz w:val="251"/>
                                <w:szCs w:val="251"/>
                              </w:rPr>
                            </w:pPr>
                            <w:r>
                              <w:rPr>
                                <w:rStyle w:val="Bold-Italics"/>
                                <w:b w:val="0"/>
                                <w:bCs w:val="0"/>
                                <w:i w:val="0"/>
                                <w:iCs w:val="0"/>
                                <w:spacing w:val="-188"/>
                                <w:w w:val="12"/>
                                <w:sz w:val="251"/>
                                <w:szCs w:val="251"/>
                              </w:rPr>
                              <w:t>{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67.05pt;margin-top:77.3pt;width:30.1pt;height:94.15pt;z-index:25165926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lin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" o:allowincell="f">
                <v:textbox>
                  <w:txbxContent>
                    <w:p w:rsidR="00E3518D" w:rsidRDefault="00E3518D" w:rsidP="00E3518D">
                      <w:pPr>
                        <w:pStyle w:val="BasicParagraph"/>
                        <w:rPr>
                          <w:rStyle w:val="Bold-Italics"/>
                          <w:b w:val="0"/>
                          <w:bCs w:val="0"/>
                          <w:i w:val="0"/>
                          <w:iCs w:val="0"/>
                          <w:spacing w:val="-188"/>
                          <w:w w:val="12"/>
                          <w:sz w:val="251"/>
                          <w:szCs w:val="251"/>
                        </w:rPr>
                      </w:pPr>
                      <w:r>
                        <w:rPr>
                          <w:rStyle w:val="Bold-Italics"/>
                          <w:b w:val="0"/>
                          <w:bCs w:val="0"/>
                          <w:i w:val="0"/>
                          <w:iCs w:val="0"/>
                          <w:spacing w:val="-188"/>
                          <w:w w:val="12"/>
                          <w:sz w:val="251"/>
                          <w:szCs w:val="251"/>
                        </w:rPr>
                        <w:t>{</w:t>
                      </w:r>
                    </w:p>
                  </w:txbxContent>
                </v:textbox>
                <w10:wrap type="square" anchory="line"/>
              </v:shape>
            </w:pict>
          </mc:Fallback>
        </mc:AlternateConten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Abraham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Jacob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saac                    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örtscher, Johannes, Abraham, Jacob, Isaac, David, Hans Rudolf, Susanna, Salom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Lortscher obiger Magdlen Schmiedt kindter seindt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avid                             noch alle reformiert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8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anß Rudolff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Susanna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Salome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Thönen, Hans (alone or with wife and children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s Tönnen von Fruttigen ist reformirt, sambt seiner Frauwe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ychen, Kathari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Catharina Richen so täufferisch, 3 Sohnen und 6 töchter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von 20 bis 3 jah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1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mid, Hans (alone or with family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Schmiedt so Reformirt von Fruttiggen, und seine Frauw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so eine Täufferinnn sambt 1 Sohn und 1 tochter von 9 und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7 jahr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4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lapbach, Christen (Schlabach, Slaybaugh) (alone or with family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Christen Schlabach so Reformiert, seine Frauw und 4 Söh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von 8 bis 2 Jahr von Fruttigg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6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mid, Anna and Magdl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Anna und Magdlen Schmiedt von Fruttiggen seindt ledig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ychen, Magdale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Magdlen Richen von Fruttiggen ist ledig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ratzer, Melchior (Kratz) (with wife and children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Melchior Krätzer so noch reformirt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eschi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Äschÿ, seine Frauw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raff, Elsbeth (Groff, Elsi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Elsbeth Graff, so gefangen gewesen, und 4 Söhn 3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Töchter von 14 Jahren bis 6 Monath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9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arben, Vre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Vrena Barben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piez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Spietz ist ledig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röpfli, Küngold, and childr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Küngold Kröpfflÿ von Spietz sambt 1 knaben und 1 tochter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von 12 bis 10 Jah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3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tutzmann, Christen:and wif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Christen Stutzmann von Thun so noch reformirt, sambt seinem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 xml:space="preserve">Eheweib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tucki, Magdale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Magdlen Stuckÿ so eine Täufferi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erber, Barbar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Barbara Gärber von Thun ist ledig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ab/>
        <w:t>1</w:t>
      </w:r>
      <w:r>
        <w:rPr>
          <w:sz w:val="18"/>
          <w:szCs w:val="18"/>
        </w:rPr>
        <w:t xml:space="preserve">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 49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[Seite] 5.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Personen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enger, Elsbet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lsbeth Wänger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Thieracher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Tieracheren, ist allei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ögli, Mari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Maria Böglÿ von Hertzog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Münchenbuchse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Buchßÿ, ist alleine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ychen, Daniel (alone or with family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Daniel Richen von Fruttiggen, seine Frauw, 3 Söhn und 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tochter von 6 bis 1 Jah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ab/>
        <w:t>6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8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 49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 1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Total Personen im Oberländischen Schiff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 xml:space="preserve">  68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rStyle w:val="Underline"/>
          <w:sz w:val="18"/>
          <w:szCs w:val="18"/>
        </w:rPr>
        <w:t xml:space="preserve">In das </w:t>
      </w:r>
      <w:r>
        <w:rPr>
          <w:rStyle w:val="Underline"/>
          <w:sz w:val="18"/>
          <w:szCs w:val="18"/>
        </w:rPr>
        <w:fldChar w:fldCharType="begin"/>
      </w:r>
      <w:r>
        <w:rPr>
          <w:rStyle w:val="Underline"/>
          <w:sz w:val="18"/>
          <w:szCs w:val="18"/>
        </w:rPr>
        <w:instrText>xe "Thun ship"</w:instrText>
      </w:r>
      <w:r>
        <w:rPr>
          <w:rStyle w:val="Underline"/>
          <w:sz w:val="18"/>
          <w:szCs w:val="18"/>
        </w:rPr>
        <w:fldChar w:fldCharType="end"/>
      </w:r>
      <w:r>
        <w:rPr>
          <w:rStyle w:val="Underline"/>
          <w:sz w:val="18"/>
          <w:szCs w:val="18"/>
        </w:rPr>
        <w:t>Thuner Schiff sind eingeschiffet worden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Meyer, Hans (Moyer, Meyers, Mayer) and family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s Maÿer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igriswil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Siegriswÿl, seine Frauw, 2 Söhn und 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Töchter von 7 bis 1 Jah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6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Frutiger, Ulric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Ulrich Fruttigger so Reformirt,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önig, Mari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Maria König seine Frauw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sambt einer Tochter welche Täuffer von Fruttigg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3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Frutiger, Han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Fruttigger, Maria König [sic] seine Frauw, 3 Söhn 1 tochter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von 13 bis 6 Jahr von Siegriswÿl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6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upp, Han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Rupp ist ein Täuffe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Thoman, Elsbeth (Thomas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lsbeth Thomä sein Weib so reformirt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von Siegriswÿl sambt 3 Söhnen und 4 töchtern von 16 bis 3 jah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9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upp, Christen (Christian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Christen Rupp,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önig, Magdale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Magdlen König seine Frauw, 1 kindt von 4 jahre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seindt von Siegriswÿl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3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fldChar w:fldCharType="begin"/>
      </w:r>
      <w:r>
        <w:rPr>
          <w:sz w:val="18"/>
          <w:szCs w:val="18"/>
        </w:rPr>
        <w:instrText>xe "Reusser, Stepha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Stephan Rüser ist sambt seinem Weib Anna Büler und einem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 xml:space="preserve">erwachsenen Sohn noch reformirt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ilterfing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ilterfing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3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eusser, Michael (Risser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Michael Rüser obigen Steffans Sohn ist gefangen gewes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=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itschard, Vre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Vrena Ritscher von Hilterfingen ist ledig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=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runner, Ulrich, and wife and childr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Ulrich Bruner, sein Weib, 1 Sohn 1 tochter von 4 bis 2 Jah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4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org, Blasius, (alone or with wife and children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Blasius Sorg von Schaffhausen, seine Frauw ist von Hilterfinge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haben 1 Sohn von 3 Jahren und 1 tochter von 6 Monath</w:t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ab/>
        <w:t>4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 40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]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6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Personen 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=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Jenni, An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Anna Jennÿ von Hilterfingen sambt einem 1 jährigen töchterlei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Tschabold, Hans (alone or with family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Tschabelt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riz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ritz Ambts Thun ist reformirt, sein Weib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4 Söhn und 4 töchter von 18 bis 2 jah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10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ichacher, Elsbet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lsbeth Eichacher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warzeneg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Schwartzeneck ist ledig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teiner, Christian (alone or with wife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Christen Steiner und sein Weib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iessbac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Diesbach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neubühl, Han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anß Kneübühl von Diesbach ist ledig und gefangen gewes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uentzi, Anna (Kinsey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Anna Küentzÿ genant Seiler von Diesbach ist ledig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räyenbühl, Pet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Peter Kraÿenbühl aus der Kilchhörÿ Diesbach so reformirt sei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 xml:space="preserve">Weib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enger, An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Anna Wänger aber eine Täufferin, sambt 3 Söhne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 xml:space="preserve">von 6 bis 3 Jahr aus der Kilchhörÿ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yl (Schlosswil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Wÿl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5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=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ubeli, An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Anna Rubelÿ von Diesbach ist allei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üegsegger, Barbara and Kathari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Barbara undt</w:t>
      </w:r>
      <w:r>
        <w:rPr>
          <w:noProof/>
        </w:rPr>
        <mc:AlternateContent>
          <mc:Choice Requires="wps">
            <w:drawing>
              <wp:anchor distT="0" distB="0" distL="0" distR="0" simplePos="0" relativeHeight="251660288" behindDoc="0" locked="0" layoutInCell="0" allowOverlap="1">
                <wp:simplePos x="0" y="0"/>
                <wp:positionH relativeFrom="column">
                  <wp:posOffset>728345</wp:posOffset>
                </wp:positionH>
                <wp:positionV relativeFrom="line">
                  <wp:posOffset>156210</wp:posOffset>
                </wp:positionV>
                <wp:extent cx="73660" cy="287020"/>
                <wp:effectExtent l="13970" t="13335" r="7620" b="1397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660" cy="287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3518D" w:rsidRDefault="00E3518D" w:rsidP="00E3518D">
                            <w:pPr>
                              <w:pStyle w:val="BasicParagraph"/>
                              <w:rPr>
                                <w:rStyle w:val="Bold-Italics"/>
                                <w:b w:val="0"/>
                                <w:bCs w:val="0"/>
                                <w:i w:val="0"/>
                                <w:iCs w:val="0"/>
                                <w:w w:val="40"/>
                                <w:sz w:val="60"/>
                                <w:szCs w:val="60"/>
                              </w:rPr>
                            </w:pPr>
                            <w:r>
                              <w:rPr>
                                <w:rStyle w:val="Bold-Italics"/>
                                <w:b w:val="0"/>
                                <w:bCs w:val="0"/>
                                <w:i w:val="0"/>
                                <w:iCs w:val="0"/>
                                <w:w w:val="40"/>
                                <w:sz w:val="60"/>
                                <w:szCs w:val="60"/>
                              </w:rPr>
                              <w:t>{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" o:spid="_x0000_s1027" type="#_x0000_t202" style="position:absolute;margin-left:57.35pt;margin-top:12.3pt;width:5.8pt;height:22.6pt;z-index:25166028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lin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" o:allowincell="f">
                <v:textbox>
                  <w:txbxContent>
                    <w:p w:rsidR="00E3518D" w:rsidRDefault="00E3518D" w:rsidP="00E3518D">
                      <w:pPr>
                        <w:pStyle w:val="BasicParagraph"/>
                        <w:rPr>
                          <w:rStyle w:val="Bold-Italics"/>
                          <w:b w:val="0"/>
                          <w:bCs w:val="0"/>
                          <w:i w:val="0"/>
                          <w:iCs w:val="0"/>
                          <w:w w:val="40"/>
                          <w:sz w:val="60"/>
                          <w:szCs w:val="60"/>
                        </w:rPr>
                      </w:pPr>
                      <w:r>
                        <w:rPr>
                          <w:rStyle w:val="Bold-Italics"/>
                          <w:b w:val="0"/>
                          <w:bCs w:val="0"/>
                          <w:i w:val="0"/>
                          <w:iCs w:val="0"/>
                          <w:w w:val="40"/>
                          <w:sz w:val="60"/>
                          <w:szCs w:val="60"/>
                        </w:rPr>
                        <w:t>{</w:t>
                      </w:r>
                    </w:p>
                  </w:txbxContent>
                </v:textbox>
                <w10:wrap type="square" anchory="line"/>
              </v:shape>
            </w:pict>
          </mc:Fallback>
        </mc:AlternateContent>
      </w:r>
      <w:r>
        <w:rPr>
          <w:sz w:val="18"/>
          <w:szCs w:val="18"/>
        </w:rPr>
        <w:t xml:space="preserve">   Rüegsegger von Diesbach seind gefangen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Catharina          gewes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eschbacher, Anna (alone or with children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Anna Äschbacher, eine Witwe, sambt 2 Söhnen und 2 töchtern </w:t>
      </w:r>
      <w:r>
        <w:rPr>
          <w:sz w:val="18"/>
          <w:szCs w:val="18"/>
        </w:rPr>
        <w:tab/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 xml:space="preserve">von 14 bis 5 jahren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orbezried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Borbertsriedt Ambts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warzenbur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Schwartzenburg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5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töckli, Christian (Christen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Christen Stöcklÿ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ugisber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Gugisberg ist ledig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=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erber, Barbar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Barbara Gärber von Gugisberg ist ledig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=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uber, Elsbet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lsbeth Huber von Fruttiggen eine Witwe mit einem Sohngen von 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6 Jahr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=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Tschabold, Elsbet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lsbeth Tschabelt eine Witwe von Steffisburg ist täufferisch sambt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einem Sohn und 1 tochter von 20 bis 16 Jah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ab/>
        <w:t>3</w:t>
      </w:r>
      <w:r>
        <w:rPr>
          <w:sz w:val="18"/>
          <w:szCs w:val="18"/>
        </w:rPr>
        <w:t xml:space="preserve">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 37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Total Personen im Thuner Schiff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 xml:space="preserve">  40</w:t>
      </w:r>
      <w:r>
        <w:rPr>
          <w:sz w:val="18"/>
          <w:szCs w:val="18"/>
        </w:rPr>
        <w:t xml:space="preserve">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77 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rStyle w:val="Underline"/>
          <w:sz w:val="18"/>
          <w:szCs w:val="18"/>
        </w:rPr>
        <w:t xml:space="preserve">In  das   </w:t>
      </w:r>
      <w:r>
        <w:rPr>
          <w:rStyle w:val="Underline"/>
          <w:sz w:val="18"/>
          <w:szCs w:val="18"/>
        </w:rPr>
        <w:fldChar w:fldCharType="begin"/>
      </w:r>
      <w:r>
        <w:rPr>
          <w:rStyle w:val="Underline"/>
          <w:sz w:val="18"/>
          <w:szCs w:val="18"/>
        </w:rPr>
        <w:instrText>xe "Neuenburg ship"</w:instrText>
      </w:r>
      <w:r>
        <w:rPr>
          <w:rStyle w:val="Underline"/>
          <w:sz w:val="18"/>
          <w:szCs w:val="18"/>
        </w:rPr>
        <w:fldChar w:fldCharType="end"/>
      </w:r>
      <w:r>
        <w:rPr>
          <w:rStyle w:val="Underline"/>
          <w:sz w:val="18"/>
          <w:szCs w:val="18"/>
        </w:rPr>
        <w:t>Neuenburger   Schiff   seind  eingeschiffet  worden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nken, Hans, (alone or with wife and children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Ancken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piez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Spietz, seine Frauw, 1 Sohn, 2 töcht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5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=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ehner, Peter:with wif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Peter Lehner und seine Frauw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Oberhof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Oberhoff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ab/>
        <w:t>2</w:t>
      </w:r>
      <w:r>
        <w:rPr>
          <w:sz w:val="18"/>
          <w:szCs w:val="18"/>
        </w:rPr>
        <w:t xml:space="preserve">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7 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   [Seite]7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Personen 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oth, Ulrich (Rothen):with family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Ulrich Roth, seine Frauw sambt 1 Sohn 2 töchter von Diesbach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5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erber, Klaus (alone or with family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laus Gärber seine Frauw und 2 Söhn Ambts Thu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4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enger, Peter, and wif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Peter Wänger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lumenstei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Blumenstein, und seine Frauw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Zahler, Melchior (Melcher):and wif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Melchior Zahler und seine Frauw von Fruttigg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eschbacher, Mathys, the younger and wif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eschbacher, Mathys, the older and wif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Mathÿs Äschbacher von Diesbach und seine Frauw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fldChar w:fldCharType="begin"/>
      </w:r>
      <w:r>
        <w:rPr>
          <w:sz w:val="18"/>
          <w:szCs w:val="18"/>
        </w:rPr>
        <w:instrText>xe "Krebs, Pet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Peter Krebs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eutig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Reutigen, seine Frauw, ein töchterlei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3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=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Thönen, Peter (Teune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Peter Tönnen von Reutigen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anß Krebs von Reutigen und seine Frauw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immen, Stefan and family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Steffan Simon, seine frauw, 1 töchterlein von Reutig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3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Äschbacher, Pet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Peter Äschbacher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auperswil (Laupertswil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Laupertswÿl sambt 3 kindter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4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ychen, Martin, and family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Martin Richen, seine Frauw und 1 Sohn von Fruttigg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3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auffer, Abraham, (alone or with family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Abraham Lauffer, seine Frauw, 1 Sohn 2 töchter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Zofing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Zoffing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5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allenberger, Hans (Schellenberger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Schallenberg, seine Frauw und 4 Tochter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rlenbac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Erlenbach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6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asser, Han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Gasser, seine Frauw, 1 Sohn 2 Tochter von Schwartzenburg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5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tähli, Jacob, alone or with family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Jacob Stählÿ, seine Frauw, 1 tochterlein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ilterfing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ilterfing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3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athÿs Äschbacher der junge, seine Frauw und 1 töchterlein vo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Laupertswÿl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3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tucki, Christian, alone or with family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Christen Stuckÿ, seine Frauw und 2 töchterlein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iemtig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Diemting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4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illing, Christian (Schilling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hristen Schillig, seine Frauw, 1 töchterlein von Oberhoff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3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töckli, Benedict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Benedict Stöcklÿ,seine Frauw,1Sohn und1 tochter vonSchwartzenburg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4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Fuhrer, Hans (with or without family) (Furrey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anß Furer, seine frauw, 1 Sohn, 3 Tochter von Oberhoff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6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unten, Hans von, and family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von Gunten seine Frauw 2 Söhn 1 Tochter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igriswil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Siegriswÿl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5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auer, Hans, with family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Bauer,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illener, An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Anna Willener seine Frauw, 2 Söhn, 2 töchter vo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Oberhoff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6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ubi, Katharina, and daught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atharina Rubÿ sambt 1 tochter von Fruttigg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auffer, David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David Lauffer von Zoffing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Meyer, Pet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Peter Maÿer aus dem Siebenthal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Tschaggelar, Pet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Peter Tschageler von Barometer aus dem Ambt Thu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offmann, Niklau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Nicklaus Hoffmann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ffolter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Affholter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ab/>
        <w:t>1</w:t>
      </w:r>
      <w:r>
        <w:rPr>
          <w:sz w:val="18"/>
          <w:szCs w:val="18"/>
        </w:rPr>
        <w:t xml:space="preserve">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 87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Seite]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8.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Personen 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Zürcher, Hans, and moth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anß Zürcher und seine Mutter von Fruttigg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Trachsel, Anna (Drachsel or Schmid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Anna Drachßel oder Schmiedt von Fruttigg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allen, Vrena (Freni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Vrena Kallen und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allen, Christina (Stini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hristina Kallen von Fruttigg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=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rucher, An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Anna Brucher aus de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eichenbac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Reichenbacher Kilchhörÿ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Frey, Barbar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Barbara Freÿ von Hilterfing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=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inggeli, Elsbeth (Binkley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Elsbeth Bingelÿ aus der Vogteÿ Schwartzenburg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Peter Krebs, seine Frauw von Reutig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örtscher, Han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anß Lörtsch von Hilterfing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Äschbacher, Han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anß Äschbacher von Laupertswÿl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ab/>
        <w:t>1</w:t>
      </w:r>
      <w:r>
        <w:rPr>
          <w:sz w:val="18"/>
          <w:szCs w:val="18"/>
        </w:rPr>
        <w:t xml:space="preserve">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 12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 87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ab/>
        <w:t>7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Total  Personen  im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Neuenburg ship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Neuenburger  Schiff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106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Total  Personen  im Thuner  Schiff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 77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Total  Personen  im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Oberland ship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Oberländischen  Schiff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 68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Total  Personen  im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mmental ship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Emmethaler  Schiff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 xml:space="preserve">  89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340 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on  den  gefangen  gewesenen  seind  zu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asel:list of Anabaptists on boats at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Basel  entlauffen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und  ausgetretten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rechtbühl, Ulric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Ulrich Brechtbüel von Laupertswÿl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fldChar w:fldCharType="begin"/>
      </w:r>
      <w:r>
        <w:rPr>
          <w:sz w:val="18"/>
          <w:szCs w:val="18"/>
        </w:rPr>
        <w:instrText>xe "Blaser, Peter:ran away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Peter Blaser von Laupertswÿl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üthi, Pet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Peter Lutÿ von Laupertswÿl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ymann, Anni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Anna Eÿmann,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oth, Samuel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Samuel Rothens aus der Kilchhöhrÿ Diesbach Eheweib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mit sambt ihrem reformirten Man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ilt, Heinric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einrich Schilt ist schon zu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ang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Wangen entlauff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ab/>
        <w:t>1</w:t>
      </w:r>
      <w:r>
        <w:rPr>
          <w:sz w:val="18"/>
          <w:szCs w:val="18"/>
        </w:rPr>
        <w:t xml:space="preserve">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Total entlauffene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6 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Moser, Katharina (Trini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atharina Moser undt</w:t>
      </w:r>
      <w:r>
        <w:rPr>
          <w:noProof/>
        </w:rPr>
        <mc:AlternateContent>
          <mc:Choice Requires="wps">
            <w:drawing>
              <wp:anchor distT="0" distB="0" distL="0" distR="0" simplePos="0" relativeHeight="251661312" behindDoc="0" locked="0" layoutInCell="0" allowOverlap="1">
                <wp:simplePos x="0" y="0"/>
                <wp:positionH relativeFrom="column">
                  <wp:posOffset>1223645</wp:posOffset>
                </wp:positionH>
                <wp:positionV relativeFrom="line">
                  <wp:posOffset>194310</wp:posOffset>
                </wp:positionV>
                <wp:extent cx="88900" cy="347345"/>
                <wp:effectExtent l="13970" t="13335" r="11430" b="10795"/>
                <wp:wrapSquare wrapText="bothSides"/>
                <wp:docPr id="3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900" cy="347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3518D" w:rsidRDefault="00E3518D" w:rsidP="00E3518D">
                            <w:pPr>
                              <w:pStyle w:val="BasicParagraph"/>
                              <w:rPr>
                                <w:rStyle w:val="Bold-Italics"/>
                                <w:b w:val="0"/>
                                <w:bCs w:val="0"/>
                                <w:i w:val="0"/>
                                <w:iCs w:val="0"/>
                                <w:w w:val="40"/>
                                <w:sz w:val="73"/>
                                <w:szCs w:val="73"/>
                              </w:rPr>
                            </w:pPr>
                            <w:r>
                              <w:rPr>
                                <w:rStyle w:val="Bold-Italics"/>
                                <w:b w:val="0"/>
                                <w:bCs w:val="0"/>
                                <w:i w:val="0"/>
                                <w:iCs w:val="0"/>
                                <w:w w:val="40"/>
                                <w:sz w:val="73"/>
                                <w:szCs w:val="73"/>
                              </w:rPr>
                              <w:t>{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" o:spid="_x0000_s1028" type="#_x0000_t202" style="position:absolute;margin-left:96.35pt;margin-top:15.3pt;width:7pt;height:27.35pt;z-index:25166131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lin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" o:allowincell="f">
                <v:textbox>
                  <w:txbxContent>
                    <w:p w:rsidR="00E3518D" w:rsidRDefault="00E3518D" w:rsidP="00E3518D">
                      <w:pPr>
                        <w:pStyle w:val="BasicParagraph"/>
                        <w:rPr>
                          <w:rStyle w:val="Bold-Italics"/>
                          <w:b w:val="0"/>
                          <w:bCs w:val="0"/>
                          <w:i w:val="0"/>
                          <w:iCs w:val="0"/>
                          <w:w w:val="40"/>
                          <w:sz w:val="73"/>
                          <w:szCs w:val="73"/>
                        </w:rPr>
                      </w:pPr>
                      <w:r>
                        <w:rPr>
                          <w:rStyle w:val="Bold-Italics"/>
                          <w:b w:val="0"/>
                          <w:bCs w:val="0"/>
                          <w:i w:val="0"/>
                          <w:iCs w:val="0"/>
                          <w:w w:val="40"/>
                          <w:sz w:val="73"/>
                          <w:szCs w:val="73"/>
                        </w:rPr>
                        <w:t>{</w:t>
                      </w:r>
                    </w:p>
                  </w:txbxContent>
                </v:textbox>
                <w10:wrap type="square" anchory="line"/>
              </v:shape>
            </w:pict>
          </mc:Fallback>
        </mc:AlternateContent>
      </w:r>
      <w:r>
        <w:rPr>
          <w:sz w:val="18"/>
          <w:szCs w:val="18"/>
        </w:rPr>
        <w:t xml:space="preserve">   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teiner, Barbara (Barbi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Barbara Stein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ab/>
        <w:t>1</w:t>
      </w:r>
      <w:r>
        <w:rPr>
          <w:sz w:val="18"/>
          <w:szCs w:val="18"/>
        </w:rPr>
        <w:t xml:space="preserve">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Total so zu ihren Männern entlas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2 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[Seite] 9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uff Verwilligung Einer Lob[lichen] Obrigkeit zu Bern seind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 xml:space="preserve">von den gefangen gewesenen wegen hohen alters im Landt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verblieb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Persone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ubach, Christian (Tubach, Tuback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hristen Dubach undt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rStyle w:val="Underline"/>
          <w:sz w:val="18"/>
          <w:szCs w:val="18"/>
        </w:rPr>
        <w:t xml:space="preserve">          1</w:t>
      </w:r>
      <w:r>
        <w:rPr>
          <w:sz w:val="18"/>
          <w:szCs w:val="18"/>
        </w:rPr>
        <w:t xml:space="preserve">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ehmann, Bendicht (Leeman, Layman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Benedict Leeman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rStyle w:val="Underline"/>
          <w:sz w:val="18"/>
          <w:szCs w:val="18"/>
        </w:rPr>
        <w:t xml:space="preserve">          1</w:t>
      </w:r>
      <w:r>
        <w:rPr>
          <w:sz w:val="18"/>
          <w:szCs w:val="18"/>
        </w:rPr>
        <w:t xml:space="preserve">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total       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Ferners seind von denen so sich von sich selbsten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anschreiben laßen ausgeblieben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  <w:t>Von Neuenburg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ychen, Peter (alone or with wife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Peter Richen und seine Frauw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1 [sic]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ychen Mud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Richen Muder eine Tocht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1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  <w:t>Aus dem Ambt Fruttiggen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mid, Elsbet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lsbeth Schmiedt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neider, Hans:husband of Elsbeth Schmid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ans Schneiders Eheweib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1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Aus dem Ambt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immi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Wimmis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tucki, Margreth, and husband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Margreth Stucky mit ihrem reformirten Man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2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  <w:t>aus dem Ambt Thun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önig, Hans, and family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Kung,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ächler, Elsbeth (Bechler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Elsbeth Bächler seine Frauw sambt 2 Sohn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4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ühler, Han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Buhler und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ächler, Kathari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atharina Bächl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2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  <w:t>Ferners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Oberli, Hans, and wif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anß Oberlÿ von Summiswalt mit seiner Frauw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2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ettwiler, Christ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Christen Dätwieler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itwil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Wiedwÿl aus dem Ambt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enzbur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Lentzburg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lsÿ König,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neider, Hans:husband of Elsy Köni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s Schneiders Frauw zu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wendi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Schwendÿ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euschty, Hans, with wife and childr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Reüschlÿ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ürrenrot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Dürenroth aus dem Ambt Summiswalt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üser, Babi (Ryser, Risser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Babÿ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Rüser seine Frauw und 3 kindt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5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Äschbacher, Kathria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Catharina Äschbacher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öchstett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öchstätten aus demAmb 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warzenbur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Schwartzenburg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mid, Margret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Margreth Schmidt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angnau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Langnauw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üppach, Daniel (Schippach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Daniel Schippach von Groß Höchstätten ein reformirt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ab/>
        <w:t>1</w:t>
      </w:r>
      <w:r>
        <w:rPr>
          <w:sz w:val="18"/>
          <w:szCs w:val="18"/>
        </w:rPr>
        <w:t xml:space="preserve">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ausgebliebene</w:t>
      </w:r>
      <w:r>
        <w:rPr>
          <w:sz w:val="18"/>
          <w:szCs w:val="18"/>
        </w:rPr>
        <w:tab/>
        <w:t xml:space="preserve">            23 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]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10.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Persone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Peter, Jacob, (alone or with wife and children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Jacob Peter aus dem Ambt Lentzburg seine Frauw und 3 kindt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5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Müller, Samuel, with family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Samuel Müller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ontenschwil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Gunterswÿl aus dem Ambt Lentzburg sei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Weib und 5 Kindt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7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Meihuiz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Samuel Peter auch von Gunterswÿl seine Frauw und 4 kind[ter]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6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fldChar w:fldCharType="begin"/>
      </w:r>
      <w:r>
        <w:rPr>
          <w:sz w:val="18"/>
          <w:szCs w:val="18"/>
        </w:rPr>
        <w:instrText>xe "Leutwiler, Rudolph, with family  (Litwiler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Rudÿ Lütwÿler auch von Günterswÿl seine Fr[auw] und 4 kindt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6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Peter, Hans Rudolff, with childr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anß Rudolff Peter auch von Gunterswÿl mit 2 kindt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ab/>
        <w:t>3</w:t>
      </w:r>
      <w:r>
        <w:rPr>
          <w:sz w:val="18"/>
          <w:szCs w:val="18"/>
        </w:rPr>
        <w:t xml:space="preserve">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 27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 xml:space="preserve">  22</w:t>
      </w:r>
      <w:r>
        <w:rPr>
          <w:sz w:val="18"/>
          <w:szCs w:val="18"/>
        </w:rPr>
        <w:t xml:space="preserve">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Total dar ausgebliebenen                49 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Alle diese letzt bemelte Leüthe von Gunterswÿl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seind noch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eformed Church:members in Bern sympathetic to Anabaptist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reformirt sollen aber eine besondere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begirdt nach der Taüffer religion haben und habe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sich deswegen auch anschreiben laßen.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statt dieser ermanglenden Haben sich über die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 xml:space="preserve">angeschrieben gewesene in den Schiffen eingefundten und stehe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in obiger Liste mit diesem zeichen = bezeichnet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upferschmid, Elsbet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Elsbeth Kupferschmiedt von Summiswalt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itschard, Vre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Vrena Ritscher von Hilterfing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runner, Ulrich, and wife and childr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Ulrich Brimer, seine Frauw 1 Sohn 1 Tocht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4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Jenni, An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Anna Jennÿ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ilterfing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ilterfingen sambt 1 tocht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ubeli, An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Anna Rublÿ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iessbac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Diesbach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erber, Barbar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Barbara Gärber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ugisber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Gugisberg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uber, Elsbet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Elsbeth Huber von Fruttiggen sambt 1 Sohnlei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Tschabold, Elsbet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lsbeth Tschabelt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teffisbur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Stäffisburg mit 1 Sohn und 1 tocht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3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ehner, Peter:with wif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Peter Lehner und seine Frauw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Zahler, Melchior (Melcher):and wif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Melchior Zahler und seine Frauw von Fruttigg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ab/>
        <w:t>2</w:t>
      </w:r>
      <w:r>
        <w:rPr>
          <w:sz w:val="18"/>
          <w:szCs w:val="18"/>
        </w:rPr>
        <w:t xml:space="preserve">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 19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[Seite] 1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Persone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Thönen, Peter (Teune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Peter Tönnen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eutig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Reutigg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rucher, An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Anna Brucher aus der Kilchh[örÿ]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eichenbac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Reichenbach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inggeli, Elsbeth (Binkley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Elsbeth Bingelÿ aus der Vogteÿ Schwartzenburg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Äschbacher, Han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Äschbacher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auperswil (Laupertswil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Laupertswÿl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ab/>
        <w:t>1</w:t>
      </w:r>
      <w:r>
        <w:rPr>
          <w:sz w:val="18"/>
          <w:szCs w:val="18"/>
        </w:rPr>
        <w:t xml:space="preserve">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4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Total deren so eingesessen aber nicht eingeschrieb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 xml:space="preserve">  19</w:t>
      </w:r>
      <w:r>
        <w:rPr>
          <w:sz w:val="18"/>
          <w:szCs w:val="18"/>
        </w:rPr>
        <w:t xml:space="preserve">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gewesen</w:t>
      </w:r>
      <w:r>
        <w:rPr>
          <w:sz w:val="18"/>
          <w:szCs w:val="18"/>
        </w:rPr>
        <w:tab/>
        <w:t xml:space="preserve">            23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 xml:space="preserve">Ferner Haben Zu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reisac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Breÿsach einsitzen wollen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iegrist, Christen, with family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Christen Siegrist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Uetendorf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Uttendorff im Ambt Thun sambt seiner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Frauw und 2 kindt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4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auri, Hans Jacob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Jacob Haurÿ aus dem Ambt Lentzburg seine Frauw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und 1 kindt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3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autschi, Hans:with family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Gautschÿ auch aus dem Ambt Lentzburg sein Vatter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seine Mutter, seine Frauw und 2 kindt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6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ermann, Han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ans Germann von Fruttiggen sein Weib, 2 kindt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4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ang, Hans, (alone or with family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Lang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üttig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uttiggen aus dem Ambt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ieberstei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Bieberstein sei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Weib und 1 kindt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3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Ogi, Hans, with family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Oggÿ von Fruttiggen, sein Weib, 2 kindter sambt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seiner Schwieg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5 </w:t>
      </w:r>
    </w:p>
    <w:p w:rsidR="00E3518D" w:rsidRDefault="00E3518D" w:rsidP="00E3518D">
      <w:pPr>
        <w:pStyle w:val="OriginalText"/>
        <w:rPr>
          <w:rStyle w:val="Underline"/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ropf, Christen, and family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Kristen Kropff von Stäffisburg, sein Weib und 3 kindt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</w:t>
      </w:r>
      <w:r>
        <w:rPr>
          <w:rStyle w:val="Underline"/>
          <w:sz w:val="18"/>
          <w:szCs w:val="18"/>
        </w:rPr>
        <w:t xml:space="preserve">      </w:t>
      </w:r>
      <w:r>
        <w:rPr>
          <w:rStyle w:val="Underline"/>
          <w:sz w:val="18"/>
          <w:szCs w:val="18"/>
        </w:rPr>
        <w:tab/>
        <w:t>5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Total                   30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Folgende Personen, haben wegen leibs schwachheit, alters und andere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ursachen gebetten daß mann Sie zu Mannheim mögte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austretten laßen, so ich ihnen auch verwilliget.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Barbara Gärb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>[Seite 12]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12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Personen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trahm, Martin (Strohm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Martin Stramm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aldiman, Katharina (Halteman, Holderman, Trini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atharina Haldiman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allenberger, Hans (Schellenberger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Schallenberger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Trub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Trub und sein Weib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eery, Trini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Trini Beerÿ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ab/>
        <w:t>2</w:t>
      </w:r>
      <w:r>
        <w:rPr>
          <w:sz w:val="18"/>
          <w:szCs w:val="18"/>
        </w:rPr>
        <w:t xml:space="preserve">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4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ab/>
        <w:t>1</w:t>
      </w:r>
      <w:r>
        <w:rPr>
          <w:sz w:val="18"/>
          <w:szCs w:val="18"/>
        </w:rPr>
        <w:t xml:space="preserve">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5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lle diese personen seind ausgenommen des Schallenbergers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Weib gefangen gewesen.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chaffhaußen den 23ten </w:t>
      </w:r>
      <w:r>
        <w:rPr>
          <w:rStyle w:val="Italics"/>
          <w:sz w:val="18"/>
          <w:szCs w:val="18"/>
        </w:rPr>
        <w:t>Julii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71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Johann Ludwig Runckel</w:t>
      </w:r>
    </w:p>
    <w:p w:rsidR="0084002E" w:rsidRDefault="0084002E"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E3518D" w:rsidRDefault="00E3518D" w:rsidP="00E3518D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81</w:t>
      </w:r>
      <w:r>
        <w:tab/>
      </w:r>
      <w:r>
        <w:rPr>
          <w:rStyle w:val="FootnoteReference"/>
        </w:rPr>
        <w:tab/>
      </w:r>
      <w:r>
        <w:t xml:space="preserve">This is A 1396a from the De Hoop Scheffer </w:t>
      </w:r>
      <w:r>
        <w:rPr>
          <w:rStyle w:val="Italics"/>
        </w:rPr>
        <w:t>Inventaris</w:t>
      </w:r>
      <w:r>
        <w:t>.</w:t>
      </w:r>
    </w:p>
    <w:p w:rsidR="00E3518D" w:rsidRDefault="00E3518D" w:rsidP="00E3518D">
      <w:pPr>
        <w:pStyle w:val="FootnoteText"/>
      </w:pPr>
    </w:p>
  </w:footnote>
  <w:footnote w:id="4">
    <w:p w:rsidR="00E3518D" w:rsidRDefault="00E3518D" w:rsidP="00E3518D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Runckel. </w:t>
      </w:r>
    </w:p>
    <w:p w:rsidR="00E3518D" w:rsidRDefault="00E3518D" w:rsidP="00E3518D">
      <w:pPr>
        <w:pStyle w:val="Footnote-OneDigit"/>
      </w:pPr>
    </w:p>
  </w:footnote>
  <w:footnote w:id="5">
    <w:p w:rsidR="00E3518D" w:rsidRDefault="00E3518D" w:rsidP="00E3518D">
      <w:pPr>
        <w:pStyle w:val="FirstFootnoteinColumnLine"/>
      </w:pPr>
      <w:r>
        <w:rPr>
          <w:vertAlign w:val="superscript"/>
        </w:rPr>
        <w:footnoteRef/>
      </w:r>
      <w:r>
        <w:tab/>
        <w:t xml:space="preserve">This is definitely written </w:t>
      </w:r>
      <w:r>
        <w:rPr>
          <w:rStyle w:val="Italics"/>
        </w:rPr>
        <w:t>Ballÿ</w:t>
      </w:r>
      <w:r>
        <w:t xml:space="preserve">, not </w:t>
      </w:r>
      <w:r>
        <w:rPr>
          <w:rStyle w:val="Italics"/>
        </w:rPr>
        <w:t>Galli</w:t>
      </w:r>
      <w:r>
        <w:t>, as Muller has it.</w:t>
      </w:r>
    </w:p>
    <w:p w:rsidR="00E3518D" w:rsidRDefault="00E3518D" w:rsidP="00E3518D">
      <w:pPr>
        <w:pStyle w:val="FirstFootnoteinColumnLine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96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4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E3518D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E3518D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E3518D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E3518D"/>
    <w:rPr>
      <w:i/>
      <w:iCs/>
    </w:rPr>
  </w:style>
  <w:style w:type="character" w:customStyle="1" w:styleId="Underline">
    <w:name w:val="Underline"/>
    <w:uiPriority w:val="99"/>
    <w:rsid w:val="00E3518D"/>
    <w:rPr>
      <w:u w:val="thick"/>
    </w:rPr>
  </w:style>
  <w:style w:type="paragraph" w:customStyle="1" w:styleId="BasicParagraph">
    <w:name w:val="[Basic Paragraph]"/>
    <w:basedOn w:val="Normal"/>
    <w:uiPriority w:val="99"/>
    <w:rsid w:val="00E3518D"/>
    <w:pPr>
      <w:autoSpaceDE w:val="0"/>
      <w:autoSpaceDN w:val="0"/>
      <w:adjustRightInd w:val="0"/>
      <w:spacing w:after="0" w:line="288" w:lineRule="auto"/>
      <w:textAlignment w:val="center"/>
    </w:pPr>
    <w:rPr>
      <w:rFonts w:ascii="Times" w:hAnsi="Times" w:cs="Times"/>
      <w:color w:val="000000"/>
      <w:sz w:val="24"/>
      <w:szCs w:val="24"/>
    </w:rPr>
  </w:style>
  <w:style w:type="character" w:customStyle="1" w:styleId="Bold-Italics">
    <w:name w:val="Bold-Italics"/>
    <w:uiPriority w:val="99"/>
    <w:rsid w:val="00E3518D"/>
    <w:rPr>
      <w:b/>
      <w:bCs/>
      <w:i/>
      <w:iCs/>
    </w:rPr>
  </w:style>
  <w:style w:type="paragraph" w:styleId="FootnoteText">
    <w:name w:val="footnote text"/>
    <w:basedOn w:val="Normal"/>
    <w:link w:val="FootnoteTextChar"/>
    <w:uiPriority w:val="99"/>
    <w:rsid w:val="00E3518D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3518D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E3518D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E3518D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E3518D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